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commentRangeStart w:id="2"/>
      <w:commentRangeStart w:id="3"/>
      <w:r w:rsidR="00F40CEC" w:rsidRPr="002B62C0">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543DC56C" w:rsidR="001830FA" w:rsidRDefault="001830FA" w:rsidP="001830FA">
      <w:pPr>
        <w:pStyle w:val="ListParagraph"/>
        <w:ind w:left="1080"/>
      </w:pPr>
      <w:r>
        <w:t>2</w:t>
      </w:r>
      <w:r w:rsidR="00563ED6">
        <w:t>3</w:t>
      </w:r>
      <w:r>
        <w:t xml:space="preserve"> pages, </w:t>
      </w:r>
      <w:r w:rsidR="004846F7">
        <w:t>8</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3CF05D06" w:rsidR="00D2366F" w:rsidRDefault="0012160D" w:rsidP="0012160D">
      <w:pPr>
        <w:pStyle w:val="Heading2"/>
      </w:pPr>
      <w:r>
        <w:t xml:space="preserve">2. </w:t>
      </w:r>
      <w:r w:rsidR="00D2366F" w:rsidRPr="002B62C0">
        <w:t>Introducing PowerShell 7</w:t>
      </w:r>
      <w:r w:rsidR="00D2366F" w:rsidRPr="002B62C0">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12160D">
      <w:pPr>
        <w:pStyle w:val="ListParagraph"/>
        <w:numPr>
          <w:ilvl w:val="0"/>
          <w:numId w:val="7"/>
        </w:numPr>
      </w:pPr>
      <w:r>
        <w:t>Exploring new Operators  (pipeline chain and ternary)</w:t>
      </w:r>
    </w:p>
    <w:p w14:paraId="7D34D2B8" w14:textId="77777777" w:rsidR="00D2366F" w:rsidRDefault="00D2366F" w:rsidP="0012160D">
      <w:pPr>
        <w:pStyle w:val="ListParagraph"/>
        <w:numPr>
          <w:ilvl w:val="0"/>
          <w:numId w:val="7"/>
        </w:numPr>
      </w:pPr>
      <w:r>
        <w:t>Exploring Parallel processing</w:t>
      </w:r>
    </w:p>
    <w:p w14:paraId="6E84D314" w14:textId="77777777" w:rsidR="00D2366F" w:rsidRDefault="00D2366F" w:rsidP="0012160D">
      <w:pPr>
        <w:pStyle w:val="ListParagraph"/>
        <w:numPr>
          <w:ilvl w:val="0"/>
          <w:numId w:val="7"/>
        </w:numPr>
      </w:pPr>
      <w:r>
        <w:t>Explore Performance improvements</w:t>
      </w:r>
    </w:p>
    <w:p w14:paraId="78A29861" w14:textId="77777777" w:rsidR="00D2366F" w:rsidRDefault="00D2366F" w:rsidP="0012160D">
      <w:pPr>
        <w:pStyle w:val="ListParagraph"/>
        <w:numPr>
          <w:ilvl w:val="0"/>
          <w:numId w:val="7"/>
        </w:numPr>
      </w:pPr>
      <w:r>
        <w:t>Using Test-Connection</w:t>
      </w:r>
    </w:p>
    <w:p w14:paraId="10BCB3A8" w14:textId="77777777" w:rsidR="00D2366F" w:rsidRDefault="00D2366F" w:rsidP="0012160D">
      <w:pPr>
        <w:pStyle w:val="ListParagraph"/>
        <w:numPr>
          <w:ilvl w:val="0"/>
          <w:numId w:val="7"/>
        </w:numPr>
      </w:pPr>
      <w:r>
        <w:t>Using Select-String</w:t>
      </w:r>
    </w:p>
    <w:p w14:paraId="3244F598" w14:textId="77777777" w:rsidR="00D2366F" w:rsidRDefault="00D2366F" w:rsidP="0012160D">
      <w:pPr>
        <w:pStyle w:val="ListParagraph"/>
        <w:numPr>
          <w:ilvl w:val="0"/>
          <w:numId w:val="7"/>
        </w:numPr>
      </w:pPr>
      <w:r>
        <w:t>Exploring Error view and Get-Error</w:t>
      </w:r>
    </w:p>
    <w:p w14:paraId="1A8E9F96" w14:textId="69366B73" w:rsidR="00D2366F" w:rsidRDefault="00D2366F" w:rsidP="00D2366F">
      <w:pPr>
        <w:ind w:left="720"/>
      </w:pPr>
      <w:r>
        <w:t xml:space="preserve">20 pages - </w:t>
      </w:r>
      <w:r w:rsidR="00EB3911">
        <w:t>6</w:t>
      </w:r>
      <w:r>
        <w:t xml:space="preserve"> recipes each one looking at a key new feature</w:t>
      </w:r>
      <w:r>
        <w:br/>
        <w:t>New Material - 100%</w:t>
      </w:r>
    </w:p>
    <w:p w14:paraId="0F500876" w14:textId="77777777" w:rsidR="002B62C0" w:rsidRDefault="002B62C0" w:rsidP="001830FA">
      <w:pPr>
        <w:pStyle w:val="ListParagraph"/>
      </w:pPr>
    </w:p>
    <w:p w14:paraId="1B3CCEFF" w14:textId="08C63FF4" w:rsidR="00F40CEC" w:rsidRPr="002B62C0" w:rsidRDefault="0012160D" w:rsidP="0012160D">
      <w:pPr>
        <w:pStyle w:val="Heading2"/>
      </w:pPr>
      <w:r>
        <w:lastRenderedPageBreak/>
        <w:t xml:space="preserve">3. </w:t>
      </w:r>
      <w:r w:rsidR="001830FA" w:rsidRPr="002B62C0">
        <w:t>Compat</w:t>
      </w:r>
      <w:r w:rsidR="00F40CEC" w:rsidRPr="002B62C0">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12160D">
      <w:pPr>
        <w:pStyle w:val="ListParagraph"/>
        <w:numPr>
          <w:ilvl w:val="1"/>
          <w:numId w:val="8"/>
        </w:numPr>
      </w:pPr>
      <w:bookmarkStart w:id="4" w:name="_Hlk52465258"/>
      <w:r>
        <w:t>Exploring Windows Compatibility</w:t>
      </w:r>
    </w:p>
    <w:p w14:paraId="0F84D5DC" w14:textId="4324B643" w:rsidR="00F40CEC" w:rsidRDefault="004846F7" w:rsidP="0012160D">
      <w:pPr>
        <w:pStyle w:val="ListParagraph"/>
        <w:numPr>
          <w:ilvl w:val="1"/>
          <w:numId w:val="8"/>
        </w:numPr>
      </w:pPr>
      <w:r>
        <w:t>Using Compatibility Solution</w:t>
      </w:r>
    </w:p>
    <w:p w14:paraId="239D8352" w14:textId="68FB4BA0" w:rsidR="002B3F3B" w:rsidRDefault="002B3F3B" w:rsidP="0012160D">
      <w:pPr>
        <w:pStyle w:val="ListParagraph"/>
        <w:numPr>
          <w:ilvl w:val="1"/>
          <w:numId w:val="8"/>
        </w:numPr>
      </w:pPr>
      <w:r>
        <w:t xml:space="preserve">Exploring the </w:t>
      </w:r>
      <w:r w:rsidR="004846F7">
        <w:t>compatibility limitations</w:t>
      </w:r>
    </w:p>
    <w:p w14:paraId="0B911EBB" w14:textId="72064C0E" w:rsidR="004846F7" w:rsidRDefault="004846F7" w:rsidP="0012160D">
      <w:pPr>
        <w:pStyle w:val="ListParagraph"/>
        <w:numPr>
          <w:ilvl w:val="1"/>
          <w:numId w:val="8"/>
        </w:numPr>
      </w:pPr>
      <w:r>
        <w:t>Exploring the Module Load Deny list</w:t>
      </w:r>
    </w:p>
    <w:p w14:paraId="05B1AC37" w14:textId="541F9A0A" w:rsidR="000B4334" w:rsidRDefault="000B4334" w:rsidP="0012160D">
      <w:pPr>
        <w:pStyle w:val="ListParagraph"/>
        <w:numPr>
          <w:ilvl w:val="1"/>
          <w:numId w:val="8"/>
        </w:numPr>
      </w:pPr>
      <w:r>
        <w:t>Importing Display XML</w:t>
      </w:r>
    </w:p>
    <w:p w14:paraId="5B655968" w14:textId="3380A08C" w:rsidR="002B3F3B" w:rsidRDefault="004B2831" w:rsidP="0012160D">
      <w:pPr>
        <w:pStyle w:val="ListParagraph"/>
        <w:numPr>
          <w:ilvl w:val="1"/>
          <w:numId w:val="8"/>
        </w:numPr>
      </w:pPr>
      <w:r>
        <w:t>Leveraging</w:t>
      </w:r>
      <w:r w:rsidR="002B3F3B">
        <w:t xml:space="preserve"> compatibility </w:t>
      </w:r>
    </w:p>
    <w:bookmarkEnd w:id="4"/>
    <w:p w14:paraId="54BCDDB7" w14:textId="77777777" w:rsidR="002B3F3B" w:rsidRDefault="002B3F3B" w:rsidP="006E76A9"/>
    <w:p w14:paraId="7148A940" w14:textId="0E352B2F" w:rsidR="002B3F3B" w:rsidRDefault="002B3F3B" w:rsidP="00806661">
      <w:pPr>
        <w:pStyle w:val="ListParagraph"/>
      </w:pPr>
      <w:r>
        <w:t xml:space="preserve">35 pages </w:t>
      </w:r>
      <w:r w:rsidR="004846F7">
        <w:t>6</w:t>
      </w:r>
      <w:r>
        <w:t xml:space="preserve"> recipes</w:t>
      </w:r>
      <w:r w:rsidR="00806661">
        <w:br/>
      </w:r>
      <w:r w:rsidR="002B62C0">
        <w:t>New Material - 100%</w:t>
      </w:r>
    </w:p>
    <w:p w14:paraId="6C020BB3" w14:textId="77777777" w:rsidR="00385E3A" w:rsidRDefault="00385E3A" w:rsidP="00806661">
      <w:pPr>
        <w:pStyle w:val="ListParagraph"/>
      </w:pPr>
    </w:p>
    <w:p w14:paraId="287890AF" w14:textId="2E4CF63A" w:rsidR="00402AD3" w:rsidRPr="004B2831" w:rsidRDefault="0012160D" w:rsidP="0012160D">
      <w:pPr>
        <w:pStyle w:val="Heading2"/>
      </w:pPr>
      <w:r>
        <w:t xml:space="preserve">4.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5F15558E"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 xml:space="preserve">Working with Shortcuts and </w:t>
      </w:r>
      <w:proofErr w:type="spellStart"/>
      <w:r>
        <w:t>PSSHortCut</w:t>
      </w:r>
      <w:proofErr w:type="spellEnd"/>
      <w:r>
        <w:t xml:space="preserve"> module</w:t>
      </w:r>
    </w:p>
    <w:p w14:paraId="4AC1E7B3" w14:textId="2587D23B" w:rsidR="00402AD3" w:rsidRDefault="00402AD3" w:rsidP="0012160D">
      <w:pPr>
        <w:pStyle w:val="ListParagraph"/>
        <w:numPr>
          <w:ilvl w:val="1"/>
          <w:numId w:val="9"/>
        </w:numPr>
      </w:pPr>
      <w:r>
        <w:t>Working with Archive files</w:t>
      </w:r>
    </w:p>
    <w:p w14:paraId="6698F32E" w14:textId="77777777" w:rsidR="00385E3A" w:rsidRDefault="00385E3A" w:rsidP="00385E3A">
      <w:pPr>
        <w:pStyle w:val="ListParagraph"/>
        <w:ind w:left="1440"/>
      </w:pPr>
    </w:p>
    <w:p w14:paraId="0BE2A37C" w14:textId="77777777" w:rsidR="00402AD3" w:rsidRDefault="00402AD3" w:rsidP="00402AD3">
      <w:pPr>
        <w:pStyle w:val="ListParagraph"/>
      </w:pPr>
      <w:r>
        <w:t>35 pages - 10 recipes</w:t>
      </w:r>
    </w:p>
    <w:p w14:paraId="5435A144" w14:textId="10A67D47" w:rsidR="00402AD3" w:rsidRDefault="00402AD3" w:rsidP="00402AD3">
      <w:pPr>
        <w:pStyle w:val="ListParagraph"/>
      </w:pPr>
      <w:r>
        <w:t>New Material - 75%</w:t>
      </w:r>
    </w:p>
    <w:p w14:paraId="57D5A307" w14:textId="77777777" w:rsidR="00806661" w:rsidRDefault="00806661" w:rsidP="00806661">
      <w:pPr>
        <w:pStyle w:val="ListParagraph"/>
        <w:rPr>
          <w:b/>
          <w:bCs/>
        </w:rPr>
      </w:pPr>
    </w:p>
    <w:p w14:paraId="3C2A87C9" w14:textId="10821306" w:rsidR="00E70DCB" w:rsidRPr="002B62C0" w:rsidRDefault="0012160D" w:rsidP="0012160D">
      <w:pPr>
        <w:pStyle w:val="Heading2"/>
      </w:pPr>
      <w:r>
        <w:t xml:space="preserve">5. </w:t>
      </w:r>
      <w:commentRangeStart w:id="5"/>
      <w:commentRangeStart w:id="6"/>
      <w:r w:rsidR="00D332E9" w:rsidRPr="002B62C0">
        <w:t>Exploring .NET</w:t>
      </w:r>
      <w:commentRangeEnd w:id="5"/>
      <w:r w:rsidR="00983EFA" w:rsidRPr="002B62C0">
        <w:rPr>
          <w:rStyle w:val="CommentReference"/>
          <w:b/>
          <w:bCs/>
        </w:rPr>
        <w:commentReference w:id="5"/>
      </w:r>
      <w:commentRangeEnd w:id="6"/>
      <w:r w:rsidR="00D2366F">
        <w:rPr>
          <w:rStyle w:val="CommentReference"/>
        </w:rPr>
        <w:commentReference w:id="6"/>
      </w:r>
      <w:r w:rsidR="00E70DCB" w:rsidRPr="002B62C0">
        <w:br/>
      </w:r>
    </w:p>
    <w:p w14:paraId="546AE5C1" w14:textId="42095F6D" w:rsidR="00281DE5" w:rsidRDefault="00E70DCB" w:rsidP="00E70DCB">
      <w:pPr>
        <w:pStyle w:val="ListParagraph"/>
      </w:pPr>
      <w:r>
        <w:t xml:space="preserve">This chapter explores the .NET </w:t>
      </w:r>
      <w:r w:rsidR="004B2831">
        <w:t>Framework</w:t>
      </w:r>
      <w:r>
        <w:t>, looking at the background, architecture, and key components. This chapter focuses on .NET 5</w:t>
      </w:r>
      <w:r w:rsidR="000D1F05">
        <w:t>,</w:t>
      </w:r>
      <w:r>
        <w:t xml:space="preserve">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7"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lastRenderedPageBreak/>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7"/>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044635" w14:textId="2B8FBBDA" w:rsidR="002B62C0" w:rsidRDefault="002B62C0" w:rsidP="002B62C0">
      <w:pPr>
        <w:pStyle w:val="ListParagraph"/>
      </w:pPr>
      <w:r>
        <w:t>New Material - 100%</w:t>
      </w:r>
    </w:p>
    <w:p w14:paraId="2D296F03" w14:textId="77777777" w:rsidR="0012160D" w:rsidRDefault="0012160D" w:rsidP="0012160D"/>
    <w:p w14:paraId="0F922DB9" w14:textId="663733A7" w:rsidR="0012160D" w:rsidRPr="002B62C0" w:rsidRDefault="0012160D" w:rsidP="0012160D">
      <w:pPr>
        <w:pStyle w:val="Heading2"/>
      </w:pPr>
      <w:r>
        <w:t xml:space="preserve">6. </w:t>
      </w:r>
      <w:r>
        <w:t xml:space="preserve">Managing </w:t>
      </w:r>
      <w:r w:rsidRPr="002B62C0">
        <w:t>Networking</w:t>
      </w:r>
    </w:p>
    <w:p w14:paraId="75F0DAF6" w14:textId="77777777" w:rsidR="0012160D" w:rsidRDefault="0012160D" w:rsidP="0012160D">
      <w:pPr>
        <w:ind w:left="720"/>
      </w:pPr>
      <w:r>
        <w:t>Networking is fundamental today. This chapter begins by a look at using PowerShell to Configure IP addresses manually and then via DHCP. The chapter examines configuring DHCP scopes and options and deploying a failover/load balancing DHCP solution. The chapter finished with looking at installing DNS and managing DNS resource records.</w:t>
      </w:r>
    </w:p>
    <w:p w14:paraId="340CF785" w14:textId="77777777" w:rsidR="0012160D" w:rsidRDefault="0012160D" w:rsidP="0012160D">
      <w:pPr>
        <w:pStyle w:val="ListParagraph"/>
        <w:numPr>
          <w:ilvl w:val="1"/>
          <w:numId w:val="11"/>
        </w:numPr>
      </w:pPr>
      <w:bookmarkStart w:id="8" w:name="_Hlk55232800"/>
      <w:r>
        <w:t>Configure IP Addressing</w:t>
      </w:r>
    </w:p>
    <w:p w14:paraId="70806F5F" w14:textId="77777777" w:rsidR="0012160D" w:rsidRDefault="0012160D" w:rsidP="0012160D">
      <w:pPr>
        <w:pStyle w:val="ListParagraph"/>
        <w:numPr>
          <w:ilvl w:val="1"/>
          <w:numId w:val="11"/>
        </w:numPr>
      </w:pPr>
      <w:r>
        <w:t>Installing DHCP</w:t>
      </w:r>
    </w:p>
    <w:p w14:paraId="0A3D8959" w14:textId="77777777" w:rsidR="0012160D" w:rsidRDefault="0012160D" w:rsidP="0012160D">
      <w:pPr>
        <w:pStyle w:val="ListParagraph"/>
        <w:numPr>
          <w:ilvl w:val="1"/>
          <w:numId w:val="11"/>
        </w:numPr>
      </w:pPr>
      <w:r>
        <w:t>Using DHCP</w:t>
      </w:r>
    </w:p>
    <w:p w14:paraId="75CADC4B" w14:textId="77777777" w:rsidR="0012160D" w:rsidRDefault="0012160D" w:rsidP="0012160D">
      <w:pPr>
        <w:pStyle w:val="ListParagraph"/>
        <w:numPr>
          <w:ilvl w:val="1"/>
          <w:numId w:val="11"/>
        </w:numPr>
      </w:pPr>
      <w:r>
        <w:t>Configure Scopes and Options</w:t>
      </w:r>
    </w:p>
    <w:p w14:paraId="02721599" w14:textId="77777777" w:rsidR="0012160D" w:rsidRDefault="0012160D" w:rsidP="0012160D">
      <w:pPr>
        <w:pStyle w:val="ListParagraph"/>
        <w:numPr>
          <w:ilvl w:val="1"/>
          <w:numId w:val="11"/>
        </w:numPr>
      </w:pPr>
      <w:r>
        <w:t>Implanting DHCP Fail Over/Load Balancing</w:t>
      </w:r>
    </w:p>
    <w:p w14:paraId="6DB334DE" w14:textId="77777777" w:rsidR="0012160D" w:rsidRDefault="0012160D" w:rsidP="0012160D">
      <w:pPr>
        <w:pStyle w:val="ListParagraph"/>
        <w:numPr>
          <w:ilvl w:val="1"/>
          <w:numId w:val="11"/>
        </w:numPr>
      </w:pPr>
      <w:r>
        <w:t>Installing DNS in the Enterprise</w:t>
      </w:r>
    </w:p>
    <w:p w14:paraId="0F0021E3" w14:textId="77777777" w:rsidR="0012160D" w:rsidRDefault="0012160D" w:rsidP="0012160D">
      <w:pPr>
        <w:pStyle w:val="ListParagraph"/>
        <w:numPr>
          <w:ilvl w:val="1"/>
          <w:numId w:val="11"/>
        </w:numPr>
      </w:pPr>
      <w:r>
        <w:t>Configuring DNS Forwarding</w:t>
      </w:r>
    </w:p>
    <w:p w14:paraId="1320C7FA" w14:textId="77777777" w:rsidR="0012160D" w:rsidRDefault="0012160D" w:rsidP="0012160D">
      <w:pPr>
        <w:pStyle w:val="ListParagraph"/>
        <w:numPr>
          <w:ilvl w:val="1"/>
          <w:numId w:val="11"/>
        </w:numPr>
      </w:pPr>
      <w:r>
        <w:t>Managing DNS zones and Resource records</w:t>
      </w:r>
    </w:p>
    <w:bookmarkEnd w:id="8"/>
    <w:p w14:paraId="6BA4725F" w14:textId="77777777" w:rsidR="0012160D" w:rsidRDefault="0012160D" w:rsidP="0012160D">
      <w:pPr>
        <w:ind w:left="720"/>
      </w:pPr>
      <w:r>
        <w:t>40 pages and 8 recipes</w:t>
      </w:r>
      <w:r>
        <w:br/>
        <w:t>New Material - 40%</w:t>
      </w:r>
    </w:p>
    <w:p w14:paraId="44266234" w14:textId="77777777" w:rsidR="0012160D" w:rsidRDefault="0012160D" w:rsidP="002B62C0">
      <w:pPr>
        <w:pStyle w:val="ListParagraph"/>
      </w:pPr>
    </w:p>
    <w:p w14:paraId="41F678C9" w14:textId="77777777" w:rsidR="00E70DCB" w:rsidRDefault="00E70DCB" w:rsidP="00E70DCB">
      <w:pPr>
        <w:pStyle w:val="ListParagraph"/>
        <w:ind w:left="1440"/>
      </w:pPr>
    </w:p>
    <w:p w14:paraId="7EC8FA55" w14:textId="0FD775AE" w:rsidR="002F2861" w:rsidRPr="002B62C0" w:rsidRDefault="0012160D" w:rsidP="0012160D">
      <w:pPr>
        <w:pStyle w:val="Heading2"/>
      </w:pPr>
      <w:bookmarkStart w:id="9" w:name="_Hlk55231928"/>
      <w:r>
        <w:t xml:space="preserve">7. </w:t>
      </w:r>
      <w:r w:rsidR="002F2861" w:rsidRPr="002B62C0">
        <w:t>Managing AD</w:t>
      </w:r>
      <w:bookmarkEnd w:id="9"/>
    </w:p>
    <w:p w14:paraId="7F38820A" w14:textId="77777777" w:rsidR="002F2861" w:rsidRDefault="002F2861" w:rsidP="002F2861">
      <w:pPr>
        <w:pStyle w:val="ListParagraph"/>
      </w:pPr>
      <w:r>
        <w:t>Active Directory is at the heart of most organisations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10"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3F15EFBA" w14:textId="7D258611" w:rsidR="0088692A" w:rsidRDefault="0088692A" w:rsidP="0012160D">
      <w:pPr>
        <w:pStyle w:val="ListParagraph"/>
        <w:numPr>
          <w:ilvl w:val="1"/>
          <w:numId w:val="13"/>
        </w:numPr>
      </w:pPr>
      <w:r>
        <w:t>Configuring CredSSP</w:t>
      </w:r>
    </w:p>
    <w:p w14:paraId="456F90B2" w14:textId="359AF19D" w:rsidR="002F2861" w:rsidRDefault="002F2861" w:rsidP="0012160D">
      <w:pPr>
        <w:pStyle w:val="ListParagraph"/>
        <w:numPr>
          <w:ilvl w:val="1"/>
          <w:numId w:val="13"/>
        </w:numPr>
      </w:pPr>
      <w:r>
        <w:t>Adding/Removing users using CSV files</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630E8213" w:rsidR="00677600" w:rsidRPr="00806661" w:rsidRDefault="00677600" w:rsidP="0012160D">
      <w:pPr>
        <w:pStyle w:val="ListParagraph"/>
        <w:numPr>
          <w:ilvl w:val="1"/>
          <w:numId w:val="13"/>
        </w:numPr>
      </w:pPr>
      <w:r>
        <w:t>Reporting on AD Users</w:t>
      </w:r>
    </w:p>
    <w:bookmarkEnd w:id="10"/>
    <w:p w14:paraId="29A3B4E3" w14:textId="77777777" w:rsidR="002F2861" w:rsidRDefault="002F2861" w:rsidP="002F2861">
      <w:pPr>
        <w:pStyle w:val="ListParagraph"/>
      </w:pPr>
    </w:p>
    <w:p w14:paraId="085F41EF" w14:textId="77777777" w:rsidR="002F2861" w:rsidRPr="00806661" w:rsidRDefault="002F2861" w:rsidP="002F2861">
      <w:pPr>
        <w:pStyle w:val="ListParagraph"/>
      </w:pPr>
      <w:r w:rsidRPr="00806661">
        <w:t>30 pages - 5 recipes</w:t>
      </w:r>
    </w:p>
    <w:p w14:paraId="49711CA7" w14:textId="4B006D81" w:rsidR="002F2861" w:rsidRDefault="002F2861" w:rsidP="002F2861">
      <w:pPr>
        <w:pStyle w:val="ListParagraph"/>
      </w:pPr>
      <w:r w:rsidRPr="00806661">
        <w:t>New Material -30%</w:t>
      </w:r>
    </w:p>
    <w:p w14:paraId="6A75D410" w14:textId="77777777" w:rsidR="002F2861" w:rsidRPr="00806661" w:rsidRDefault="002F2861" w:rsidP="002F2861">
      <w:pPr>
        <w:pStyle w:val="ListParagraph"/>
      </w:pPr>
    </w:p>
    <w:p w14:paraId="63F3B8FF" w14:textId="77777777" w:rsidR="001E3401" w:rsidRDefault="001E3401" w:rsidP="001E3401">
      <w:pPr>
        <w:pStyle w:val="ListParagraph"/>
        <w:rPr>
          <w:b/>
          <w:bCs/>
        </w:rPr>
      </w:pPr>
    </w:p>
    <w:p w14:paraId="56102772" w14:textId="1A84403D" w:rsidR="002B62C0" w:rsidRDefault="0012160D" w:rsidP="0012160D">
      <w:pPr>
        <w:pStyle w:val="Heading2"/>
      </w:pPr>
      <w:r>
        <w:lastRenderedPageBreak/>
        <w:t xml:space="preserve">8. </w:t>
      </w:r>
      <w:r w:rsidR="002B62C0" w:rsidRPr="00B55C3B">
        <w:t>Implementing Enterprise Security</w:t>
      </w:r>
    </w:p>
    <w:p w14:paraId="1CD15ED4" w14:textId="74494B5B" w:rsidR="00806661" w:rsidRPr="00806661" w:rsidRDefault="00806661" w:rsidP="00806661">
      <w:pPr>
        <w:ind w:left="720"/>
      </w:pPr>
      <w:r w:rsidRPr="00806661">
        <w:t xml:space="preserve">This chapter looks </w:t>
      </w:r>
      <w:r>
        <w:t>aspects of Enterprise server security. The chapter demonstrates how to establish implement fine-grained security delegation, how to install/use AD based certificate servers. Nest you look at reporting and report on users with potentially excessive permissions. Then you look at the event logs, both the Application and services log and examining logon events in the event log.</w:t>
      </w:r>
    </w:p>
    <w:p w14:paraId="0059732C" w14:textId="136CF56E" w:rsidR="00D332E9" w:rsidRDefault="00182C60" w:rsidP="0012160D">
      <w:pPr>
        <w:pStyle w:val="ListParagraph"/>
        <w:numPr>
          <w:ilvl w:val="1"/>
          <w:numId w:val="14"/>
        </w:numPr>
      </w:pPr>
      <w:r>
        <w:t>Implement</w:t>
      </w:r>
      <w:r w:rsidR="00D332E9">
        <w:t xml:space="preserve"> JEA</w:t>
      </w:r>
    </w:p>
    <w:p w14:paraId="7E541B96" w14:textId="6E8DD448" w:rsidR="00B36999" w:rsidRDefault="00B36999" w:rsidP="0012160D">
      <w:pPr>
        <w:pStyle w:val="ListParagraph"/>
        <w:numPr>
          <w:ilvl w:val="1"/>
          <w:numId w:val="14"/>
        </w:numPr>
      </w:pPr>
      <w:r>
        <w:t>Implement a CA</w:t>
      </w:r>
    </w:p>
    <w:p w14:paraId="26AF12CC" w14:textId="4579A654" w:rsidR="00B55C3B" w:rsidRDefault="00B55C3B" w:rsidP="0012160D">
      <w:pPr>
        <w:pStyle w:val="ListParagraph"/>
        <w:numPr>
          <w:ilvl w:val="1"/>
          <w:numId w:val="14"/>
        </w:numPr>
      </w:pPr>
      <w:r>
        <w:t xml:space="preserve">Reporting on </w:t>
      </w:r>
      <w:r w:rsidR="00806661">
        <w:t>Privileged users</w:t>
      </w:r>
    </w:p>
    <w:p w14:paraId="0890EB7B" w14:textId="6A5841A7" w:rsidR="00B55C3B" w:rsidRDefault="00B55C3B" w:rsidP="0012160D">
      <w:pPr>
        <w:pStyle w:val="ListParagraph"/>
        <w:numPr>
          <w:ilvl w:val="1"/>
          <w:numId w:val="14"/>
        </w:numPr>
      </w:pPr>
      <w:r>
        <w:t xml:space="preserve">Examining the Application and Services </w:t>
      </w:r>
      <w:r w:rsidR="00806661">
        <w:t>logs</w:t>
      </w:r>
    </w:p>
    <w:p w14:paraId="19C18E0D" w14:textId="0F52223B" w:rsidR="00B55C3B" w:rsidRDefault="00B55C3B" w:rsidP="0012160D">
      <w:pPr>
        <w:pStyle w:val="ListParagraph"/>
        <w:numPr>
          <w:ilvl w:val="1"/>
          <w:numId w:val="14"/>
        </w:numPr>
      </w:pPr>
      <w:r>
        <w:t>Discovering Logon Events in Event Log</w:t>
      </w:r>
    </w:p>
    <w:p w14:paraId="5CF7E090" w14:textId="6AD0B5EA" w:rsidR="00E64F29" w:rsidRPr="006E76A9" w:rsidRDefault="00E64F29" w:rsidP="0012160D">
      <w:pPr>
        <w:pStyle w:val="ListParagraph"/>
        <w:numPr>
          <w:ilvl w:val="1"/>
          <w:numId w:val="14"/>
        </w:numPr>
        <w:rPr>
          <w:strike/>
        </w:rPr>
      </w:pPr>
      <w:r w:rsidRPr="006E76A9">
        <w:rPr>
          <w:strike/>
        </w:rPr>
        <w:t>Installing WSL and WSL 2</w:t>
      </w:r>
    </w:p>
    <w:p w14:paraId="4F9171A4" w14:textId="60F474E4" w:rsidR="00B55C3B" w:rsidRDefault="00B55C3B" w:rsidP="00B55C3B">
      <w:pPr>
        <w:pStyle w:val="ListParagraph"/>
        <w:ind w:left="1440"/>
      </w:pPr>
    </w:p>
    <w:p w14:paraId="1CAACB2E" w14:textId="19033146" w:rsidR="00B55C3B" w:rsidRDefault="00E64F29" w:rsidP="00B55C3B">
      <w:pPr>
        <w:pStyle w:val="ListParagraph"/>
      </w:pPr>
      <w:r>
        <w:t>40</w:t>
      </w:r>
      <w:r w:rsidR="00B55C3B">
        <w:t xml:space="preserve"> pages - </w:t>
      </w:r>
      <w:r>
        <w:t>7</w:t>
      </w:r>
      <w:r w:rsidR="00B55C3B">
        <w:t xml:space="preserve"> </w:t>
      </w:r>
      <w:r w:rsidR="00806661">
        <w:t>recipes</w:t>
      </w:r>
    </w:p>
    <w:p w14:paraId="1E4FF983" w14:textId="716B951C" w:rsidR="00B55C3B" w:rsidRDefault="00B55C3B" w:rsidP="00B55C3B">
      <w:pPr>
        <w:pStyle w:val="ListParagraph"/>
      </w:pPr>
      <w:r>
        <w:t>New Material - 100%</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7FE0B8AA" w:rsidR="00F40CEC" w:rsidRDefault="0012160D" w:rsidP="0012160D">
      <w:pPr>
        <w:pStyle w:val="Heading2"/>
      </w:pPr>
      <w:r>
        <w:t xml:space="preserve">9. </w:t>
      </w:r>
      <w:r w:rsidR="00F40CEC" w:rsidRPr="001E3401">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350B9A26" w:rsidR="001E3401" w:rsidRDefault="002B62C0" w:rsidP="001E3401">
      <w:pPr>
        <w:ind w:left="720"/>
      </w:pPr>
      <w:r>
        <w:t xml:space="preserve">25 pages and </w:t>
      </w:r>
      <w:r w:rsidR="00400EB0">
        <w:t>5</w:t>
      </w:r>
      <w:r>
        <w:t xml:space="preserve"> recipes </w:t>
      </w:r>
      <w:r w:rsidR="001E3401">
        <w:br/>
        <w:t>New-Material - 25%</w:t>
      </w:r>
    </w:p>
    <w:p w14:paraId="0C3D8E6D" w14:textId="3C856E19" w:rsidR="002B62C0" w:rsidRDefault="0012160D" w:rsidP="0012160D">
      <w:pPr>
        <w:pStyle w:val="Heading2"/>
      </w:pPr>
      <w:r>
        <w:t xml:space="preserve">10. </w:t>
      </w:r>
      <w:r w:rsidR="002B62C0" w:rsidRPr="001E3401">
        <w:t>Managing Shared Data</w:t>
      </w:r>
    </w:p>
    <w:p w14:paraId="4DE4EE16" w14:textId="7A00C28C" w:rsidR="00806661" w:rsidRPr="00806661" w:rsidRDefault="00806661" w:rsidP="00806661">
      <w:pPr>
        <w:ind w:left="360"/>
        <w:rPr>
          <w:b/>
        </w:rPr>
      </w:pPr>
      <w:r>
        <w:t xml:space="preserve">Once you have disks, volumes, and file systems, you can use the file </w:t>
      </w:r>
      <w:r w:rsidR="00C01202">
        <w:t>systems</w:t>
      </w:r>
      <w:r>
        <w:t xml:space="preserve">  to create folders and , on NTFS, set permissions. You then setup and secure a simple SMB file serve and a scale out SMB 3 file server. The chapter looks next at FSRM quotas and reporting.  You look at DFS, both DFS replication and DFS name spaces and conclude with implementing and using an NFS server</w:t>
      </w:r>
    </w:p>
    <w:p w14:paraId="0B50D143" w14:textId="77777777" w:rsidR="002B62C0" w:rsidRDefault="002B62C0" w:rsidP="0012160D">
      <w:pPr>
        <w:pStyle w:val="ListParagraph"/>
        <w:numPr>
          <w:ilvl w:val="0"/>
          <w:numId w:val="16"/>
        </w:numPr>
        <w:jc w:val="both"/>
      </w:pPr>
      <w:r>
        <w:t>Managing files and folders</w:t>
      </w:r>
    </w:p>
    <w:p w14:paraId="36789B3B" w14:textId="77777777" w:rsidR="002B62C0" w:rsidRDefault="002B62C0" w:rsidP="0012160D">
      <w:pPr>
        <w:pStyle w:val="ListParagraph"/>
        <w:numPr>
          <w:ilvl w:val="0"/>
          <w:numId w:val="16"/>
        </w:numPr>
        <w:jc w:val="both"/>
      </w:pPr>
      <w:r>
        <w:t>Managing NTFS Permissions</w:t>
      </w:r>
    </w:p>
    <w:p w14:paraId="33FABC88" w14:textId="6A1E60D7" w:rsidR="002B62C0" w:rsidRDefault="002B62C0" w:rsidP="0012160D">
      <w:pPr>
        <w:pStyle w:val="ListParagraph"/>
        <w:numPr>
          <w:ilvl w:val="0"/>
          <w:numId w:val="16"/>
        </w:numPr>
        <w:jc w:val="both"/>
      </w:pPr>
      <w:r>
        <w:t>Setting up and securing an SMB File server</w:t>
      </w:r>
    </w:p>
    <w:p w14:paraId="6E166999" w14:textId="59B03455" w:rsidR="002B62C0" w:rsidRDefault="002B62C0" w:rsidP="0012160D">
      <w:pPr>
        <w:pStyle w:val="ListParagraph"/>
        <w:numPr>
          <w:ilvl w:val="0"/>
          <w:numId w:val="16"/>
        </w:numPr>
        <w:jc w:val="both"/>
      </w:pPr>
      <w:r>
        <w:t xml:space="preserve">Creating a scale out file </w:t>
      </w:r>
      <w:r w:rsidR="00806661">
        <w:t xml:space="preserve">SMB 3 </w:t>
      </w:r>
      <w:r>
        <w:t>server</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53094021" w14:textId="613C8196" w:rsidR="002B62C0" w:rsidRDefault="001E3401" w:rsidP="0012160D">
      <w:pPr>
        <w:pStyle w:val="ListParagraph"/>
        <w:numPr>
          <w:ilvl w:val="0"/>
          <w:numId w:val="16"/>
        </w:numPr>
        <w:jc w:val="both"/>
      </w:pPr>
      <w:r>
        <w:t>Implementing DFS Name</w:t>
      </w:r>
      <w:r w:rsidR="004B2831">
        <w:t xml:space="preserve"> </w:t>
      </w:r>
      <w:r>
        <w:t>Space</w:t>
      </w:r>
    </w:p>
    <w:p w14:paraId="3A304E10" w14:textId="7B21EBBD" w:rsidR="001E3401" w:rsidRDefault="001E3401" w:rsidP="0012160D">
      <w:pPr>
        <w:pStyle w:val="ListParagraph"/>
        <w:numPr>
          <w:ilvl w:val="0"/>
          <w:numId w:val="16"/>
        </w:numPr>
        <w:jc w:val="both"/>
      </w:pPr>
      <w:r>
        <w:t>Implementing DFS Replication</w:t>
      </w:r>
    </w:p>
    <w:p w14:paraId="5F5D9EAE" w14:textId="2B1AD743" w:rsidR="001E3401" w:rsidRDefault="004B2831" w:rsidP="0012160D">
      <w:pPr>
        <w:pStyle w:val="ListParagraph"/>
        <w:numPr>
          <w:ilvl w:val="0"/>
          <w:numId w:val="16"/>
        </w:numPr>
        <w:jc w:val="both"/>
      </w:pPr>
      <w:r>
        <w:lastRenderedPageBreak/>
        <w:t>Implementing</w:t>
      </w:r>
      <w:r w:rsidR="001E3401">
        <w:t xml:space="preserve"> NFS Server</w:t>
      </w:r>
    </w:p>
    <w:p w14:paraId="3FC0F6B6" w14:textId="171A37BA" w:rsidR="00806661" w:rsidRPr="0012160D" w:rsidRDefault="00806661" w:rsidP="0012160D">
      <w:pPr>
        <w:pStyle w:val="ListParagraph"/>
        <w:numPr>
          <w:ilvl w:val="0"/>
          <w:numId w:val="16"/>
        </w:numPr>
        <w:jc w:val="both"/>
        <w:rPr>
          <w:strike/>
        </w:rPr>
      </w:pPr>
      <w:r w:rsidRPr="0012160D">
        <w:rPr>
          <w:strike/>
        </w:rP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6301FBDB" w:rsidR="00F40CEC" w:rsidRDefault="0012160D" w:rsidP="0012160D">
      <w:pPr>
        <w:pStyle w:val="Heading2"/>
      </w:pPr>
      <w:r>
        <w:t xml:space="preserve">11.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2160D">
      <w:pPr>
        <w:pStyle w:val="ListParagraph"/>
        <w:numPr>
          <w:ilvl w:val="1"/>
          <w:numId w:val="17"/>
        </w:numPr>
      </w:pPr>
      <w:r>
        <w:t>Installing and sharing Printers</w:t>
      </w:r>
    </w:p>
    <w:p w14:paraId="31055E07" w14:textId="6873F4FE" w:rsidR="00182C60" w:rsidRDefault="00182C60" w:rsidP="0012160D">
      <w:pPr>
        <w:pStyle w:val="ListParagraph"/>
        <w:numPr>
          <w:ilvl w:val="1"/>
          <w:numId w:val="17"/>
        </w:numPr>
      </w:pPr>
      <w:r>
        <w:t>Changing 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279617AB" w:rsidR="00182C60" w:rsidRDefault="00182C60" w:rsidP="0012160D">
      <w:pPr>
        <w:pStyle w:val="ListParagraph"/>
        <w:numPr>
          <w:ilvl w:val="1"/>
          <w:numId w:val="17"/>
        </w:numPr>
      </w:pPr>
      <w:r>
        <w:t>Managing Printer security ?</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01C48D9B" w:rsidR="004B2831" w:rsidRDefault="0012160D" w:rsidP="0012160D">
      <w:pPr>
        <w:pStyle w:val="Heading2"/>
      </w:pPr>
      <w:r>
        <w:t xml:space="preserve">12.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4ECBB8E1" w:rsidR="00F40CEC" w:rsidRDefault="0012160D" w:rsidP="0012160D">
      <w:pPr>
        <w:pStyle w:val="Heading2"/>
      </w:pPr>
      <w:r>
        <w:t xml:space="preserve">13. </w:t>
      </w:r>
      <w:r w:rsidR="00F40CEC" w:rsidRPr="004B2831">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12160D">
      <w:pPr>
        <w:pStyle w:val="ListParagraph"/>
        <w:numPr>
          <w:ilvl w:val="1"/>
          <w:numId w:val="19"/>
        </w:numPr>
      </w:pPr>
      <w:r>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t>Manage VM Checkpoints</w:t>
      </w:r>
    </w:p>
    <w:p w14:paraId="473D22DB" w14:textId="7C365F61" w:rsidR="00F40CEC" w:rsidRDefault="000B4334" w:rsidP="0012160D">
      <w:pPr>
        <w:pStyle w:val="ListParagraph"/>
        <w:numPr>
          <w:ilvl w:val="1"/>
          <w:numId w:val="19"/>
        </w:numPr>
      </w:pPr>
      <w:r>
        <w:lastRenderedPageBreak/>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6C6171B3" w:rsidR="00F40CEC" w:rsidRDefault="0012160D" w:rsidP="0012160D">
      <w:pPr>
        <w:pStyle w:val="Heading2"/>
      </w:pPr>
      <w:r>
        <w:t xml:space="preserve">14. </w:t>
      </w:r>
      <w:commentRangeStart w:id="11"/>
      <w:commentRangeStart w:id="12"/>
      <w:r w:rsidR="00F40CEC" w:rsidRPr="004B2831">
        <w:t>Managing Azure</w:t>
      </w:r>
      <w:commentRangeEnd w:id="11"/>
      <w:r w:rsidR="006C7113" w:rsidRPr="004B2831">
        <w:rPr>
          <w:rStyle w:val="CommentReference"/>
          <w:b/>
          <w:bCs/>
        </w:rPr>
        <w:commentReference w:id="11"/>
      </w:r>
      <w:commentRangeEnd w:id="12"/>
      <w:r w:rsidR="00D2366F">
        <w:rPr>
          <w:rStyle w:val="CommentReference"/>
        </w:rPr>
        <w:commentReference w:id="12"/>
      </w:r>
    </w:p>
    <w:p w14:paraId="7153C21B" w14:textId="77777777" w:rsidR="0012160D" w:rsidRPr="0012160D" w:rsidRDefault="0012160D" w:rsidP="0012160D"/>
    <w:p w14:paraId="07324CD8" w14:textId="340A5E11" w:rsidR="002C6AD7" w:rsidRPr="002C6AD7" w:rsidRDefault="002C6AD7" w:rsidP="0012160D">
      <w:r w:rsidRPr="0012160D">
        <w:t xml:space="preserve">Azure is Microsoft’s cloud offering. We look at some basic IAAS operations </w:t>
      </w:r>
      <w:proofErr w:type="spellStart"/>
      <w:r w:rsidRPr="0012160D">
        <w:t>mae</w:t>
      </w:r>
      <w:proofErr w:type="spellEnd"/>
      <w:r w:rsidRPr="0012160D">
        <w:t xml:space="preserv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62367043" w14:textId="60C397C5" w:rsidR="00182C60" w:rsidRDefault="00182C60" w:rsidP="0012160D">
      <w:pPr>
        <w:pStyle w:val="ListParagraph"/>
        <w:numPr>
          <w:ilvl w:val="1"/>
          <w:numId w:val="21"/>
        </w:numPr>
      </w:pPr>
      <w:r>
        <w:t>Creating an Azure VM</w:t>
      </w:r>
    </w:p>
    <w:p w14:paraId="285BB1E0" w14:textId="0CC77F0F" w:rsidR="00182C60" w:rsidRPr="0012160D" w:rsidRDefault="00182C60" w:rsidP="0012160D">
      <w:pPr>
        <w:pStyle w:val="ListParagraph"/>
        <w:numPr>
          <w:ilvl w:val="1"/>
          <w:numId w:val="21"/>
        </w:numPr>
        <w:rPr>
          <w:strike/>
        </w:rPr>
      </w:pPr>
      <w:r w:rsidRPr="0012160D">
        <w:rPr>
          <w:strike/>
        </w:rPr>
        <w:t>Crea</w:t>
      </w:r>
      <w:r w:rsidR="00D405F3" w:rsidRPr="0012160D">
        <w:rPr>
          <w:strike/>
        </w:rPr>
        <w:t>t</w:t>
      </w:r>
      <w:r w:rsidRPr="0012160D">
        <w:rPr>
          <w:strike/>
        </w:rP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12160D"/>
    <w:p w14:paraId="197C2A96" w14:textId="2C544ADA" w:rsidR="00F40CEC" w:rsidRPr="004B2831" w:rsidRDefault="0012160D" w:rsidP="0012160D">
      <w:pPr>
        <w:pStyle w:val="Heading2"/>
        <w:rPr>
          <w:b/>
          <w:bCs/>
        </w:rPr>
      </w:pPr>
      <w:r>
        <w:rPr>
          <w:b/>
          <w:bCs/>
        </w:rPr>
        <w:t xml:space="preserve">15. </w:t>
      </w:r>
      <w:commentRangeStart w:id="13"/>
      <w:commentRangeStart w:id="14"/>
      <w:r w:rsidR="004B2831"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13"/>
      <w:r w:rsidR="00076CDE" w:rsidRPr="004B2831">
        <w:rPr>
          <w:rStyle w:val="CommentReference"/>
          <w:b/>
          <w:bCs/>
        </w:rPr>
        <w:commentReference w:id="13"/>
      </w:r>
      <w:commentRangeEnd w:id="14"/>
      <w:r w:rsidR="00D2366F">
        <w:rPr>
          <w:rStyle w:val="CommentReference"/>
        </w:rPr>
        <w:commentReference w:id="14"/>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1510B689" w14:textId="06C3B896" w:rsidR="002C6AD7" w:rsidRDefault="002C6AD7" w:rsidP="002C6AD7">
      <w:pPr>
        <w:ind w:left="1080"/>
      </w:pPr>
      <w:r>
        <w:t xml:space="preserve">25 pages, </w:t>
      </w:r>
      <w:r w:rsidR="002F2861">
        <w:t>5</w:t>
      </w:r>
      <w:r>
        <w:t xml:space="preserve"> </w:t>
      </w:r>
      <w:r w:rsidR="00D2366F">
        <w:t>recipes</w:t>
      </w:r>
    </w:p>
    <w:p w14:paraId="4AB59220" w14:textId="06845ACC" w:rsidR="002C6AD7" w:rsidRDefault="002C6AD7" w:rsidP="002C6AD7">
      <w:pPr>
        <w:ind w:left="1080"/>
      </w:pPr>
      <w:r>
        <w:t>100</w:t>
      </w:r>
      <w:r w:rsidR="0012160D">
        <w:t>%</w:t>
      </w:r>
      <w:r>
        <w:t xml:space="preserve"> new material</w:t>
      </w:r>
    </w:p>
    <w:p w14:paraId="29AE353C" w14:textId="77777777" w:rsidR="004B2831" w:rsidRDefault="004B2831" w:rsidP="004B2831">
      <w:pPr>
        <w:pStyle w:val="ListParagraph"/>
      </w:pPr>
    </w:p>
    <w:p w14:paraId="5CE1652A" w14:textId="083BCC0F" w:rsidR="004B2831" w:rsidRDefault="004B2831" w:rsidP="004B2831">
      <w:pPr>
        <w:pStyle w:val="ListParagraph"/>
      </w:pPr>
      <w:r>
        <w:t xml:space="preserve">20 pages - </w:t>
      </w:r>
      <w:r w:rsidR="0012160D">
        <w:t>5</w:t>
      </w:r>
      <w:r>
        <w:t xml:space="preserve"> recipes</w:t>
      </w:r>
      <w:r>
        <w:br/>
        <w:t>New Material 25%</w:t>
      </w:r>
      <w:r>
        <w:br/>
      </w:r>
    </w:p>
    <w:p w14:paraId="0D27BD0D" w14:textId="341C81CB" w:rsidR="00F40CEC" w:rsidRPr="00D2366F" w:rsidRDefault="0012160D" w:rsidP="0012160D">
      <w:pPr>
        <w:pStyle w:val="Heading2"/>
      </w:pPr>
      <w:r>
        <w:t xml:space="preserve">16. </w:t>
      </w:r>
      <w:r w:rsidR="00F40CEC" w:rsidRPr="00D2366F">
        <w:t xml:space="preserve">Managing </w:t>
      </w:r>
      <w:r w:rsidR="00D2366F">
        <w:t xml:space="preserve">Window Server </w:t>
      </w:r>
      <w:r w:rsidR="00F40CEC" w:rsidRPr="00D2366F">
        <w:t>with</w:t>
      </w:r>
      <w:commentRangeStart w:id="15"/>
      <w:commentRangeStart w:id="16"/>
      <w:r w:rsidR="00F40CEC" w:rsidRPr="00D2366F">
        <w:t xml:space="preserve"> WMI</w:t>
      </w:r>
      <w:commentRangeEnd w:id="15"/>
      <w:r w:rsidR="003E43E7" w:rsidRPr="00D2366F">
        <w:rPr>
          <w:rStyle w:val="CommentReference"/>
          <w:b/>
          <w:bCs/>
        </w:rPr>
        <w:commentReference w:id="15"/>
      </w:r>
      <w:commentRangeEnd w:id="16"/>
      <w:r w:rsidR="00C77D14">
        <w:rPr>
          <w:rStyle w:val="CommentReference"/>
        </w:rPr>
        <w:commentReference w:id="16"/>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t>40 Pages - 8 Recipes</w:t>
      </w:r>
    </w:p>
    <w:p w14:paraId="332AFA23" w14:textId="4CAA1732" w:rsidR="00D83F95" w:rsidRDefault="004B2831" w:rsidP="0012160D">
      <w:r>
        <w:lastRenderedPageBreak/>
        <w:t>New Material - 100%</w:t>
      </w:r>
    </w:p>
    <w:p w14:paraId="3448BD1F" w14:textId="77777777" w:rsidR="0012160D" w:rsidRDefault="0012160D"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5660" w:type="dxa"/>
        <w:tblLook w:val="04A0" w:firstRow="1" w:lastRow="0" w:firstColumn="1" w:lastColumn="0" w:noHBand="0" w:noVBand="1"/>
      </w:tblPr>
      <w:tblGrid>
        <w:gridCol w:w="4180"/>
        <w:gridCol w:w="1480"/>
      </w:tblGrid>
      <w:tr w:rsidR="004846F7" w:rsidRPr="004846F7" w14:paraId="4D4081AB" w14:textId="77777777" w:rsidTr="004846F7">
        <w:trPr>
          <w:trHeight w:val="315"/>
        </w:trPr>
        <w:tc>
          <w:tcPr>
            <w:tcW w:w="41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480"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480" w:type="dxa"/>
            <w:tcBorders>
              <w:top w:val="nil"/>
              <w:left w:val="nil"/>
              <w:bottom w:val="single" w:sz="8" w:space="0" w:color="auto"/>
              <w:right w:val="single" w:sz="8" w:space="0" w:color="auto"/>
            </w:tcBorders>
            <w:shd w:val="clear" w:color="auto" w:fill="auto"/>
            <w:vAlign w:val="center"/>
            <w:hideMark/>
          </w:tcPr>
          <w:p w14:paraId="3523601C"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DCE416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A5772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2. Introducing PowerShell 7</w:t>
            </w:r>
          </w:p>
        </w:tc>
        <w:tc>
          <w:tcPr>
            <w:tcW w:w="1480" w:type="dxa"/>
            <w:tcBorders>
              <w:top w:val="nil"/>
              <w:left w:val="nil"/>
              <w:bottom w:val="single" w:sz="8" w:space="0" w:color="auto"/>
              <w:right w:val="single" w:sz="8" w:space="0" w:color="auto"/>
            </w:tcBorders>
            <w:shd w:val="clear" w:color="auto" w:fill="auto"/>
            <w:vAlign w:val="center"/>
            <w:hideMark/>
          </w:tcPr>
          <w:p w14:paraId="37D7686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7D0BC8E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AF75B7"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3. Win PS Compat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07A162CE"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827BA5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4.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3724536E" w14:textId="3B056025" w:rsidR="004846F7" w:rsidRPr="004846F7" w:rsidRDefault="0012160D"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4846F7" w:rsidRPr="004846F7" w14:paraId="265B1D3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5582305" w14:textId="196595B3"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5. </w:t>
            </w:r>
            <w:r w:rsidR="00677600">
              <w:rPr>
                <w:rFonts w:ascii="Calibri" w:eastAsia="Times New Roman" w:hAnsi="Calibri" w:cs="Calibri"/>
                <w:color w:val="000000"/>
                <w:lang w:eastAsia="en-GB"/>
              </w:rPr>
              <w:t>.</w:t>
            </w:r>
            <w:r w:rsidRPr="004846F7">
              <w:rPr>
                <w:rFonts w:ascii="Calibri" w:eastAsia="Times New Roman" w:hAnsi="Calibri" w:cs="Calibri"/>
                <w:color w:val="000000"/>
                <w:lang w:eastAsia="en-GB"/>
              </w:rPr>
              <w:t>NET</w:t>
            </w:r>
          </w:p>
        </w:tc>
        <w:tc>
          <w:tcPr>
            <w:tcW w:w="1480"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07DC006" w14:textId="288B691B"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6. </w:t>
            </w:r>
            <w:r w:rsidR="00400EB0">
              <w:rPr>
                <w:rFonts w:ascii="Calibri" w:eastAsia="Times New Roman" w:hAnsi="Calibri" w:cs="Calibri"/>
                <w:color w:val="000000"/>
                <w:lang w:eastAsia="en-GB"/>
              </w:rPr>
              <w:t>Networking</w:t>
            </w:r>
          </w:p>
        </w:tc>
        <w:tc>
          <w:tcPr>
            <w:tcW w:w="1480" w:type="dxa"/>
            <w:tcBorders>
              <w:top w:val="nil"/>
              <w:left w:val="nil"/>
              <w:bottom w:val="single" w:sz="8" w:space="0" w:color="auto"/>
              <w:right w:val="single" w:sz="8" w:space="0" w:color="auto"/>
            </w:tcBorders>
            <w:shd w:val="clear" w:color="auto" w:fill="auto"/>
            <w:vAlign w:val="center"/>
            <w:hideMark/>
          </w:tcPr>
          <w:p w14:paraId="433C5A41"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4AB5B3AD"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F348E8" w14:textId="781E2B98"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7. </w:t>
            </w:r>
            <w:r w:rsidR="00400EB0">
              <w:rPr>
                <w:rFonts w:ascii="Calibri" w:eastAsia="Times New Roman" w:hAnsi="Calibri" w:cs="Calibri"/>
                <w:color w:val="000000"/>
                <w:lang w:eastAsia="en-GB"/>
              </w:rPr>
              <w:t>AD</w:t>
            </w:r>
          </w:p>
        </w:tc>
        <w:tc>
          <w:tcPr>
            <w:tcW w:w="1480" w:type="dxa"/>
            <w:tcBorders>
              <w:top w:val="nil"/>
              <w:left w:val="nil"/>
              <w:bottom w:val="single" w:sz="8" w:space="0" w:color="auto"/>
              <w:right w:val="single" w:sz="8" w:space="0" w:color="auto"/>
            </w:tcBorders>
            <w:shd w:val="clear" w:color="auto" w:fill="auto"/>
            <w:vAlign w:val="center"/>
            <w:hideMark/>
          </w:tcPr>
          <w:p w14:paraId="2C40BD94" w14:textId="7B77C471"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18AC9EF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7BAD6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8. Enterprise security</w:t>
            </w:r>
          </w:p>
        </w:tc>
        <w:tc>
          <w:tcPr>
            <w:tcW w:w="1480" w:type="dxa"/>
            <w:tcBorders>
              <w:top w:val="nil"/>
              <w:left w:val="nil"/>
              <w:bottom w:val="single" w:sz="8" w:space="0" w:color="auto"/>
              <w:right w:val="single" w:sz="8" w:space="0" w:color="auto"/>
            </w:tcBorders>
            <w:shd w:val="clear" w:color="auto" w:fill="auto"/>
            <w:vAlign w:val="center"/>
            <w:hideMark/>
          </w:tcPr>
          <w:p w14:paraId="15CA9B18" w14:textId="7BF16B9A"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11E8FDB8"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15A585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9. Storage</w:t>
            </w:r>
          </w:p>
        </w:tc>
        <w:tc>
          <w:tcPr>
            <w:tcW w:w="1480"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25A311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0 Shared Data</w:t>
            </w:r>
          </w:p>
        </w:tc>
        <w:tc>
          <w:tcPr>
            <w:tcW w:w="1480" w:type="dxa"/>
            <w:tcBorders>
              <w:top w:val="nil"/>
              <w:left w:val="nil"/>
              <w:bottom w:val="single" w:sz="8" w:space="0" w:color="auto"/>
              <w:right w:val="single" w:sz="8" w:space="0" w:color="auto"/>
            </w:tcBorders>
            <w:shd w:val="clear" w:color="auto" w:fill="auto"/>
            <w:vAlign w:val="center"/>
            <w:hideMark/>
          </w:tcPr>
          <w:p w14:paraId="491B2B5B"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7AEC41B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EA5BD11"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1. Printing</w:t>
            </w:r>
          </w:p>
        </w:tc>
        <w:tc>
          <w:tcPr>
            <w:tcW w:w="1480"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4A32AD5"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2. Containers</w:t>
            </w:r>
          </w:p>
        </w:tc>
        <w:tc>
          <w:tcPr>
            <w:tcW w:w="1480"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80EF64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3. Hyper-V</w:t>
            </w:r>
          </w:p>
        </w:tc>
        <w:tc>
          <w:tcPr>
            <w:tcW w:w="1480"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7E084432"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4. Azure</w:t>
            </w:r>
          </w:p>
        </w:tc>
        <w:tc>
          <w:tcPr>
            <w:tcW w:w="1480" w:type="dxa"/>
            <w:tcBorders>
              <w:top w:val="nil"/>
              <w:left w:val="nil"/>
              <w:bottom w:val="single" w:sz="8" w:space="0" w:color="auto"/>
              <w:right w:val="single" w:sz="8" w:space="0" w:color="auto"/>
            </w:tcBorders>
            <w:shd w:val="clear" w:color="auto" w:fill="auto"/>
            <w:vAlign w:val="center"/>
            <w:hideMark/>
          </w:tcPr>
          <w:p w14:paraId="1E2D2854" w14:textId="4B7215B8"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4859D43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6C9F13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5. Debugging</w:t>
            </w:r>
          </w:p>
        </w:tc>
        <w:tc>
          <w:tcPr>
            <w:tcW w:w="1480" w:type="dxa"/>
            <w:tcBorders>
              <w:top w:val="nil"/>
              <w:left w:val="nil"/>
              <w:bottom w:val="single" w:sz="8" w:space="0" w:color="auto"/>
              <w:right w:val="single" w:sz="8" w:space="0" w:color="auto"/>
            </w:tcBorders>
            <w:shd w:val="clear" w:color="auto" w:fill="auto"/>
            <w:vAlign w:val="center"/>
            <w:hideMark/>
          </w:tcPr>
          <w:p w14:paraId="5C371628"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5</w:t>
            </w:r>
          </w:p>
        </w:tc>
      </w:tr>
      <w:tr w:rsidR="004846F7" w:rsidRPr="004846F7" w14:paraId="34108D9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92E6FE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6. WMI</w:t>
            </w:r>
          </w:p>
        </w:tc>
        <w:tc>
          <w:tcPr>
            <w:tcW w:w="1480"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CC7631E" w14:textId="77777777" w:rsidTr="004846F7">
        <w:trPr>
          <w:trHeight w:val="300"/>
        </w:trPr>
        <w:tc>
          <w:tcPr>
            <w:tcW w:w="4180"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480" w:type="dxa"/>
            <w:tcBorders>
              <w:top w:val="nil"/>
              <w:left w:val="nil"/>
              <w:bottom w:val="nil"/>
              <w:right w:val="nil"/>
            </w:tcBorders>
            <w:shd w:val="clear" w:color="auto" w:fill="auto"/>
            <w:noWrap/>
            <w:vAlign w:val="bottom"/>
            <w:hideMark/>
          </w:tcPr>
          <w:p w14:paraId="71F19AAA" w14:textId="0DE09FD5"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A400B9">
              <w:rPr>
                <w:rFonts w:ascii="Calibri" w:eastAsia="Times New Roman" w:hAnsi="Calibri" w:cs="Calibri"/>
                <w:color w:val="000000"/>
                <w:lang w:eastAsia="en-GB"/>
              </w:rPr>
              <w:t>1</w:t>
            </w:r>
            <w:r w:rsidR="00400EB0">
              <w:rPr>
                <w:rFonts w:ascii="Calibri" w:eastAsia="Times New Roman" w:hAnsi="Calibri" w:cs="Calibri"/>
                <w:color w:val="000000"/>
                <w:lang w:eastAsia="en-GB"/>
              </w:rPr>
              <w:t>2</w:t>
            </w:r>
          </w:p>
        </w:tc>
      </w:tr>
    </w:tbl>
    <w:p w14:paraId="228C66B8" w14:textId="77777777" w:rsidR="004846F7" w:rsidRPr="00F40CEC" w:rsidRDefault="004846F7" w:rsidP="004B2831">
      <w:pPr>
        <w:pStyle w:val="ListParagraph"/>
      </w:pPr>
    </w:p>
    <w:sectPr w:rsidR="004846F7" w:rsidRPr="00F40CEC">
      <w:headerReference w:type="defaul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 xml:space="preserve">We have discussed this. It is a risk but we’ve agreed to take a gamble. We’ll see later in the </w:t>
      </w:r>
      <w:proofErr w:type="spellStart"/>
      <w:r>
        <w:t>yuear</w:t>
      </w:r>
      <w:proofErr w:type="spellEnd"/>
      <w:r>
        <w:t>.</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5"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w:t>
      </w:r>
      <w:proofErr w:type="gramStart"/>
      <w:r>
        <w:t>general</w:t>
      </w:r>
      <w:proofErr w:type="gramEnd"/>
      <w:r>
        <w:t xml:space="preserve"> and in more detail </w:t>
      </w:r>
    </w:p>
  </w:comment>
  <w:comment w:id="6" w:author="Thomas Lee" w:date="2020-09-01T17:30:00Z" w:initials="TL">
    <w:p w14:paraId="707A4D18" w14:textId="51FE5D14" w:rsidR="00D2366F" w:rsidRDefault="00D2366F">
      <w:pPr>
        <w:pStyle w:val="CommentText"/>
      </w:pPr>
      <w:r>
        <w:rPr>
          <w:rStyle w:val="CommentReference"/>
        </w:rPr>
        <w:annotationRef/>
      </w:r>
      <w:r>
        <w:t xml:space="preserve">Yes. I have added mor content in this </w:t>
      </w:r>
      <w:proofErr w:type="spellStart"/>
      <w:r>
        <w:t>seciton</w:t>
      </w:r>
      <w:proofErr w:type="spellEnd"/>
    </w:p>
  </w:comment>
  <w:comment w:id="11"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12" w:author="Thomas Lee" w:date="2020-09-01T17:31:00Z" w:initials="TL">
    <w:p w14:paraId="2645A57A" w14:textId="23F775BE" w:rsidR="00D2366F" w:rsidRDefault="00D2366F">
      <w:pPr>
        <w:pStyle w:val="CommentText"/>
      </w:pPr>
      <w:r>
        <w:rPr>
          <w:rStyle w:val="CommentReference"/>
        </w:rPr>
        <w:annotationRef/>
      </w:r>
      <w:r>
        <w:t xml:space="preserve">Security would be </w:t>
      </w:r>
      <w:proofErr w:type="spellStart"/>
      <w:r>
        <w:t>menhtioned</w:t>
      </w:r>
      <w:proofErr w:type="spellEnd"/>
      <w:r>
        <w:t xml:space="preserve"> in several of these recipes explicitly.</w:t>
      </w:r>
    </w:p>
  </w:comment>
  <w:comment w:id="13"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14" w:author="Thomas Lee" w:date="2020-09-01T17:31:00Z" w:initials="TL">
    <w:p w14:paraId="2AF39580" w14:textId="040247E5" w:rsidR="00D2366F" w:rsidRDefault="00D2366F">
      <w:pPr>
        <w:pStyle w:val="CommentText"/>
      </w:pPr>
      <w:r>
        <w:rPr>
          <w:rStyle w:val="CommentReference"/>
        </w:rPr>
        <w:annotationRef/>
      </w:r>
      <w:r>
        <w:t>Circa 20 pages</w:t>
      </w:r>
    </w:p>
  </w:comment>
  <w:comment w:id="15" w:author="James Robinson-Prior" w:date="2020-07-22T13:11:00Z" w:initials="JR">
    <w:p w14:paraId="6E680C54" w14:textId="432292B3" w:rsidR="00806661" w:rsidRDefault="00806661">
      <w:pPr>
        <w:pStyle w:val="CommentText"/>
      </w:pPr>
      <w:r>
        <w:rPr>
          <w:rStyle w:val="CommentReference"/>
        </w:rPr>
        <w:annotationRef/>
      </w:r>
      <w:r>
        <w:t xml:space="preserve">I must admit, I do not know much about WMI and remote computing and connection, but my initials thoughts </w:t>
      </w:r>
      <w:proofErr w:type="gramStart"/>
      <w:r>
        <w:t>is</w:t>
      </w:r>
      <w:proofErr w:type="gramEnd"/>
      <w:r>
        <w:t xml:space="preserve"> that it would make a great addition to the book.</w:t>
      </w:r>
    </w:p>
  </w:comment>
  <w:comment w:id="16"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E2BB4D" w14:textId="77777777" w:rsidR="00637228" w:rsidRDefault="00637228" w:rsidP="00B17450">
      <w:pPr>
        <w:spacing w:after="0" w:line="240" w:lineRule="auto"/>
      </w:pPr>
      <w:r>
        <w:separator/>
      </w:r>
    </w:p>
  </w:endnote>
  <w:endnote w:type="continuationSeparator" w:id="0">
    <w:p w14:paraId="67182CED" w14:textId="77777777" w:rsidR="00637228" w:rsidRDefault="00637228"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B288AA" w14:textId="77777777" w:rsidR="00637228" w:rsidRDefault="00637228" w:rsidP="00B17450">
      <w:pPr>
        <w:spacing w:after="0" w:line="240" w:lineRule="auto"/>
      </w:pPr>
      <w:r>
        <w:separator/>
      </w:r>
    </w:p>
  </w:footnote>
  <w:footnote w:type="continuationSeparator" w:id="0">
    <w:p w14:paraId="4A2DCE54" w14:textId="77777777" w:rsidR="00637228" w:rsidRDefault="00637228"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EndPr/>
    <w:sdtContent>
      <w:p w14:paraId="7BC0F651" w14:textId="123451E4" w:rsidR="00806661" w:rsidRDefault="00637228">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8"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5"/>
  </w:num>
  <w:num w:numId="4">
    <w:abstractNumId w:val="8"/>
  </w:num>
  <w:num w:numId="5">
    <w:abstractNumId w:val="17"/>
  </w:num>
  <w:num w:numId="6">
    <w:abstractNumId w:val="14"/>
  </w:num>
  <w:num w:numId="7">
    <w:abstractNumId w:val="2"/>
  </w:num>
  <w:num w:numId="8">
    <w:abstractNumId w:val="10"/>
  </w:num>
  <w:num w:numId="9">
    <w:abstractNumId w:val="19"/>
  </w:num>
  <w:num w:numId="10">
    <w:abstractNumId w:val="16"/>
  </w:num>
  <w:num w:numId="11">
    <w:abstractNumId w:val="9"/>
  </w:num>
  <w:num w:numId="12">
    <w:abstractNumId w:val="20"/>
  </w:num>
  <w:num w:numId="13">
    <w:abstractNumId w:val="4"/>
  </w:num>
  <w:num w:numId="14">
    <w:abstractNumId w:val="7"/>
  </w:num>
  <w:num w:numId="15">
    <w:abstractNumId w:val="6"/>
  </w:num>
  <w:num w:numId="16">
    <w:abstractNumId w:val="1"/>
  </w:num>
  <w:num w:numId="17">
    <w:abstractNumId w:val="18"/>
  </w:num>
  <w:num w:numId="18">
    <w:abstractNumId w:val="3"/>
  </w:num>
  <w:num w:numId="19">
    <w:abstractNumId w:val="11"/>
  </w:num>
  <w:num w:numId="20">
    <w:abstractNumId w:val="0"/>
  </w:num>
  <w:num w:numId="21">
    <w:abstractNumId w:val="13"/>
  </w:num>
  <w:num w:numId="2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QUAyyWtkywAAAA="/>
  </w:docVars>
  <w:rsids>
    <w:rsidRoot w:val="00DA7C5D"/>
    <w:rsid w:val="000125ED"/>
    <w:rsid w:val="0006481A"/>
    <w:rsid w:val="00076CDE"/>
    <w:rsid w:val="000968D4"/>
    <w:rsid w:val="000978DB"/>
    <w:rsid w:val="000B0F19"/>
    <w:rsid w:val="000B4334"/>
    <w:rsid w:val="000D1F05"/>
    <w:rsid w:val="001160FC"/>
    <w:rsid w:val="0012160D"/>
    <w:rsid w:val="00151C58"/>
    <w:rsid w:val="00175420"/>
    <w:rsid w:val="00182C60"/>
    <w:rsid w:val="001830FA"/>
    <w:rsid w:val="001A07A2"/>
    <w:rsid w:val="001E3401"/>
    <w:rsid w:val="00226765"/>
    <w:rsid w:val="0024279A"/>
    <w:rsid w:val="00281DE5"/>
    <w:rsid w:val="002B3F3B"/>
    <w:rsid w:val="002B62C0"/>
    <w:rsid w:val="002C6AD7"/>
    <w:rsid w:val="002E298B"/>
    <w:rsid w:val="002E4FE5"/>
    <w:rsid w:val="002E7113"/>
    <w:rsid w:val="002F2861"/>
    <w:rsid w:val="00385E3A"/>
    <w:rsid w:val="003E43E7"/>
    <w:rsid w:val="003F6186"/>
    <w:rsid w:val="00400EB0"/>
    <w:rsid w:val="00402AD3"/>
    <w:rsid w:val="004846F7"/>
    <w:rsid w:val="004B2831"/>
    <w:rsid w:val="004F4283"/>
    <w:rsid w:val="00504AB1"/>
    <w:rsid w:val="00526101"/>
    <w:rsid w:val="005404DE"/>
    <w:rsid w:val="00554250"/>
    <w:rsid w:val="00563ED6"/>
    <w:rsid w:val="005A2700"/>
    <w:rsid w:val="005D33BF"/>
    <w:rsid w:val="00633028"/>
    <w:rsid w:val="00633BCF"/>
    <w:rsid w:val="00637228"/>
    <w:rsid w:val="00677600"/>
    <w:rsid w:val="006A588A"/>
    <w:rsid w:val="006C7113"/>
    <w:rsid w:val="006E76A9"/>
    <w:rsid w:val="006F1C99"/>
    <w:rsid w:val="00702CA2"/>
    <w:rsid w:val="00806661"/>
    <w:rsid w:val="00823A40"/>
    <w:rsid w:val="0088692A"/>
    <w:rsid w:val="008B16E7"/>
    <w:rsid w:val="008F5C18"/>
    <w:rsid w:val="00983EFA"/>
    <w:rsid w:val="00990560"/>
    <w:rsid w:val="00A1124F"/>
    <w:rsid w:val="00A400B9"/>
    <w:rsid w:val="00AD4D82"/>
    <w:rsid w:val="00B04992"/>
    <w:rsid w:val="00B17450"/>
    <w:rsid w:val="00B36999"/>
    <w:rsid w:val="00B55C3B"/>
    <w:rsid w:val="00BA5AE3"/>
    <w:rsid w:val="00BC4A93"/>
    <w:rsid w:val="00C01202"/>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54296"/>
    <w:rsid w:val="00E64F29"/>
    <w:rsid w:val="00E70DCB"/>
    <w:rsid w:val="00E74B62"/>
    <w:rsid w:val="00EB3911"/>
    <w:rsid w:val="00EE1CEC"/>
    <w:rsid w:val="00F36388"/>
    <w:rsid w:val="00F40CEC"/>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2ABC23-4A91-4173-8C6A-66B109789DC8}">
  <ds:schemaRefs>
    <ds:schemaRef ds:uri="http://schemas.microsoft.com/sharepoint/v3/contenttype/forms"/>
  </ds:schemaRefs>
</ds:datastoreItem>
</file>

<file path=customXml/itemProps2.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51</TotalTime>
  <Pages>7</Pages>
  <Words>1347</Words>
  <Characters>7679</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6</cp:revision>
  <cp:lastPrinted>2020-07-23T10:04:00Z</cp:lastPrinted>
  <dcterms:created xsi:type="dcterms:W3CDTF">2020-11-02T16:38:00Z</dcterms:created>
  <dcterms:modified xsi:type="dcterms:W3CDTF">2020-12-3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